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CEB21" w14:textId="77777777" w:rsidR="00221DCA" w:rsidRDefault="00000000">
      <w:pPr>
        <w:pStyle w:val="Title"/>
      </w:pPr>
      <w:r>
        <w:t xml:space="preserve"> Title </w:t>
      </w:r>
    </w:p>
    <w:p w14:paraId="12A51ACC" w14:textId="77777777" w:rsidR="00221DCA" w:rsidRDefault="00000000">
      <w:pPr>
        <w:pStyle w:val="Subtitle"/>
      </w:pPr>
      <w:r>
        <w:t xml:space="preserve"> Subtitle </w:t>
      </w:r>
    </w:p>
    <w:p w14:paraId="6301B45D" w14:textId="77777777" w:rsidR="00221DCA" w:rsidRDefault="00000000">
      <w:pPr>
        <w:pStyle w:val="Author"/>
      </w:pPr>
      <w:r>
        <w:t xml:space="preserve"> Author </w:t>
      </w:r>
    </w:p>
    <w:p w14:paraId="53712CB9" w14:textId="77777777" w:rsidR="00221DCA" w:rsidRDefault="00000000">
      <w:pPr>
        <w:pStyle w:val="Date"/>
      </w:pPr>
      <w:r>
        <w:t xml:space="preserve"> Date </w:t>
      </w:r>
    </w:p>
    <w:p w14:paraId="37CDA659" w14:textId="77777777" w:rsidR="00221DCA" w:rsidRDefault="00000000">
      <w:pPr>
        <w:pStyle w:val="Abstract"/>
      </w:pPr>
      <w:r>
        <w:t xml:space="preserve"> Abstract </w:t>
      </w:r>
    </w:p>
    <w:p w14:paraId="677388CF" w14:textId="77777777" w:rsidR="00221DC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6545D4A" w14:textId="77777777" w:rsidR="00221DC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8BD5E4" w14:textId="77777777" w:rsidR="00221DC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8998F40" w14:textId="77777777" w:rsidR="00221DC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6197B2B" w14:textId="77777777" w:rsidR="00221DC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A96F046" w14:textId="77777777" w:rsidR="00221DC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B8C6420" w14:textId="77777777" w:rsidR="00221DC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3EA1065" w14:textId="77777777" w:rsidR="00221DC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583B454" w14:textId="77777777" w:rsidR="00221DC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8A9D8DA" w14:textId="77777777" w:rsidR="00221DCA" w:rsidRDefault="00000000">
      <w:pPr>
        <w:pStyle w:val="FirstParagraph"/>
      </w:pPr>
      <w:r>
        <w:t xml:space="preserve"> First Paragraph. </w:t>
      </w:r>
    </w:p>
    <w:p w14:paraId="46F0F0F9" w14:textId="77777777" w:rsidR="00221DC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221DC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45948C4" w14:textId="77777777" w:rsidR="00221DCA" w:rsidRDefault="00000000">
      <w:pPr>
        <w:pStyle w:val="BlockText"/>
      </w:pPr>
      <w:r>
        <w:t xml:space="preserve"> Block Text. </w:t>
      </w:r>
    </w:p>
    <w:p w14:paraId="1049458C" w14:textId="77777777" w:rsidR="00221DC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1"/>
        <w:gridCol w:w="781"/>
      </w:tblGrid>
      <w:tr w:rsidR="00221DCA" w14:paraId="4116BE66" w14:textId="77777777" w:rsidTr="0022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FDC421" w14:textId="77777777" w:rsidR="00221DC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35A0FA3" w14:textId="77777777" w:rsidR="00221DCA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221DCA" w14:paraId="1DCDF9A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33542" w14:textId="77777777" w:rsidR="00221DC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F586" w14:textId="77777777" w:rsidR="00221DCA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01EEA189" w14:textId="77777777" w:rsidR="00221DCA" w:rsidRDefault="00000000">
      <w:pPr>
        <w:pStyle w:val="ImageCaption"/>
      </w:pPr>
      <w:r>
        <w:t xml:space="preserve"> Image Caption </w:t>
      </w:r>
    </w:p>
    <w:p w14:paraId="3AB7A48A" w14:textId="77777777" w:rsidR="00221DCA" w:rsidRDefault="00000000">
      <w:pPr>
        <w:pStyle w:val="DefinitionTerm"/>
      </w:pPr>
      <w:r>
        <w:t xml:space="preserve"> DefinitionTerm </w:t>
      </w:r>
    </w:p>
    <w:p w14:paraId="32301C93" w14:textId="77777777" w:rsidR="00221DCA" w:rsidRDefault="00000000">
      <w:pPr>
        <w:pStyle w:val="Definition"/>
      </w:pPr>
      <w:r>
        <w:t xml:space="preserve"> Definition </w:t>
      </w:r>
    </w:p>
    <w:p w14:paraId="7AC50718" w14:textId="77777777" w:rsidR="00221DCA" w:rsidRDefault="00000000">
      <w:pPr>
        <w:pStyle w:val="DefinitionTerm"/>
      </w:pPr>
      <w:r>
        <w:t xml:space="preserve"> DefinitionTerm </w:t>
      </w:r>
    </w:p>
    <w:p w14:paraId="73AE1FCC" w14:textId="77777777" w:rsidR="00221DCA" w:rsidRDefault="00000000">
      <w:pPr>
        <w:pStyle w:val="Definition"/>
      </w:pPr>
      <w:r>
        <w:t xml:space="preserve"> Definition </w:t>
      </w:r>
    </w:p>
    <w:sectPr w:rsidR="00221DCA" w:rsidSect="007549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E21EF" w14:textId="77777777" w:rsidR="002A6C24" w:rsidRDefault="002A6C24">
      <w:pPr>
        <w:spacing w:after="0"/>
      </w:pPr>
      <w:r>
        <w:separator/>
      </w:r>
    </w:p>
  </w:endnote>
  <w:endnote w:type="continuationSeparator" w:id="0">
    <w:p w14:paraId="593437E9" w14:textId="77777777" w:rsidR="002A6C24" w:rsidRDefault="002A6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13525" w14:textId="77777777" w:rsidR="00386E50" w:rsidRDefault="00386E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alias w:val="Title"/>
      <w:tag w:val=""/>
      <w:id w:val="1585260879"/>
      <w:placeholder>
        <w:docPart w:val="931800BEBE9045D591D224A1B5BDEDB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2B125599" w14:textId="4931862A" w:rsidR="00386E50" w:rsidRDefault="003B6B17" w:rsidP="003B6B17">
        <w:pPr>
          <w:pStyle w:val="Footer"/>
        </w:pPr>
        <w:r>
          <w:t>Titl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CBDD0B" w14:textId="77777777" w:rsidR="00386E50" w:rsidRDefault="00386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2E4012" w14:textId="77777777" w:rsidR="002A6C24" w:rsidRDefault="002A6C24">
      <w:r>
        <w:separator/>
      </w:r>
    </w:p>
  </w:footnote>
  <w:footnote w:type="continuationSeparator" w:id="0">
    <w:p w14:paraId="29E56238" w14:textId="77777777" w:rsidR="002A6C24" w:rsidRDefault="002A6C24">
      <w:r>
        <w:continuationSeparator/>
      </w:r>
    </w:p>
  </w:footnote>
  <w:footnote w:id="1">
    <w:p w14:paraId="57D7EF48" w14:textId="77777777" w:rsidR="00221DC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DD8CA" w14:textId="77777777" w:rsidR="00386E50" w:rsidRDefault="00386E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60822C" w14:textId="77777777" w:rsidR="00386E50" w:rsidRDefault="00386E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70388F" w14:textId="77777777" w:rsidR="00386E50" w:rsidRDefault="00386E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526ED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3723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21DCA"/>
    <w:rsid w:val="00221DCA"/>
    <w:rsid w:val="002A6C24"/>
    <w:rsid w:val="00386E50"/>
    <w:rsid w:val="003B6B17"/>
    <w:rsid w:val="003E5910"/>
    <w:rsid w:val="00503B44"/>
    <w:rsid w:val="005F53FB"/>
    <w:rsid w:val="00660713"/>
    <w:rsid w:val="00754918"/>
    <w:rsid w:val="007D454D"/>
    <w:rsid w:val="00BB1C55"/>
    <w:rsid w:val="00BE2477"/>
    <w:rsid w:val="00E1727B"/>
    <w:rsid w:val="00E3703E"/>
    <w:rsid w:val="00E95C36"/>
    <w:rsid w:val="00F2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EF339A"/>
  <w15:docId w15:val="{0D14F187-4C29-4D86-9915-97F19BDD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F53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B05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5F53FB"/>
    <w:rPr>
      <w:rFonts w:asciiTheme="majorHAnsi" w:eastAsiaTheme="majorEastAsia" w:hAnsiTheme="majorHAnsi" w:cstheme="majorBidi"/>
      <w:color w:val="00B05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262C2"/>
    <w:pPr>
      <w:jc w:val="right"/>
    </w:pPr>
    <w:rPr>
      <w:rFonts w:ascii="Open Sans" w:hAnsi="Open Sans"/>
      <w:sz w:val="16"/>
      <w:szCs w:val="20"/>
      <w:lang w:val="pl-PL" w:eastAsia="pl-PL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Open Sans" w:hAnsi="Open Sans"/>
        <w:b/>
        <w:color w:val="FFFFFF" w:themeColor="background1"/>
        <w:sz w:val="19"/>
      </w:rPr>
      <w:tblPr/>
      <w:tcPr>
        <w:shd w:val="clear" w:color="auto" w:fill="25408F"/>
        <w:vAlign w:val="center"/>
      </w:tcPr>
    </w:tblStylePr>
    <w:tblStylePr w:type="firstCol">
      <w:pPr>
        <w:jc w:val="left"/>
      </w:pPr>
    </w:tblStylePr>
    <w:tblStylePr w:type="nwCell">
      <w:pPr>
        <w:jc w:val="center"/>
      </w:p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Header">
    <w:name w:val="header"/>
    <w:basedOn w:val="Normal"/>
    <w:link w:val="HeaderChar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86E50"/>
  </w:style>
  <w:style w:type="paragraph" w:styleId="Footer">
    <w:name w:val="footer"/>
    <w:basedOn w:val="Normal"/>
    <w:link w:val="FooterChar"/>
    <w:uiPriority w:val="99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6E50"/>
  </w:style>
  <w:style w:type="character" w:styleId="PlaceholderText">
    <w:name w:val="Placeholder Text"/>
    <w:basedOn w:val="DefaultParagraphFont"/>
    <w:rsid w:val="003B6B1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31800BEBE9045D591D224A1B5BDE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8BD43-9EC7-4466-AE16-BB2027ADD780}"/>
      </w:docPartPr>
      <w:docPartBody>
        <w:p w:rsidR="00000000" w:rsidRDefault="00581B99">
          <w:r w:rsidRPr="0026260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1B99"/>
    <w:rsid w:val="003356FE"/>
    <w:rsid w:val="00581B99"/>
    <w:rsid w:val="00B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B9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581B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581B99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0</Words>
  <Characters>365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mian Kusek</cp:lastModifiedBy>
  <cp:revision>6</cp:revision>
  <dcterms:created xsi:type="dcterms:W3CDTF">2017-12-27T05:22:00Z</dcterms:created>
  <dcterms:modified xsi:type="dcterms:W3CDTF">2025-01-03T23:54:00Z</dcterms:modified>
</cp:coreProperties>
</file>